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7"/>
        <w:tblpPr w:leftFromText="180" w:rightFromText="180" w:vertAnchor="page" w:horzAnchor="page" w:tblpX="1453" w:tblpY="2184"/>
        <w:tblW w:w="1389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8"/>
        <w:gridCol w:w="3900"/>
        <w:gridCol w:w="1953"/>
        <w:gridCol w:w="60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97" w:type="dxa"/>
            <w:gridSpan w:val="4"/>
            <w:tcBorders>
              <w:top w:val="double" w:color="auto" w:sz="4" w:space="0"/>
              <w:left w:val="double" w:color="auto" w:sz="4" w:space="0"/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黑体" w:hAnsi="黑体" w:eastAsia="黑体"/>
                <w:sz w:val="36"/>
                <w:szCs w:val="36"/>
                <w:lang w:val="en-US"/>
              </w:rPr>
            </w:pPr>
            <w:r>
              <w:rPr>
                <w:rFonts w:hint="eastAsia" w:ascii="黑体" w:hAnsi="黑体" w:eastAsia="黑体"/>
                <w:sz w:val="36"/>
                <w:szCs w:val="36"/>
                <w:lang w:val="en-US"/>
              </w:rPr>
              <w:t>中</w:t>
            </w:r>
            <w:r>
              <w:rPr>
                <w:rFonts w:hint="eastAsia" w:ascii="黑体" w:hAnsi="黑体" w:eastAsia="黑体"/>
                <w:sz w:val="36"/>
                <w:szCs w:val="36"/>
                <w:lang w:val="en-US" w:eastAsia="zh-CN"/>
              </w:rPr>
              <w:t>索</w:t>
            </w:r>
            <w:r>
              <w:rPr>
                <w:rFonts w:hint="eastAsia" w:ascii="黑体" w:hAnsi="黑体" w:eastAsia="黑体"/>
                <w:sz w:val="36"/>
                <w:szCs w:val="36"/>
                <w:lang w:val="en-US"/>
              </w:rPr>
              <w:t>友谊摄影大赛报名回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48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姓名</w:t>
            </w:r>
          </w:p>
        </w:tc>
        <w:tc>
          <w:tcPr>
            <w:tcW w:w="3900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  <w:tc>
          <w:tcPr>
            <w:tcW w:w="1953" w:type="dxa"/>
            <w:vAlign w:val="center"/>
          </w:tcPr>
          <w:p>
            <w:pPr>
              <w:spacing w:after="0" w:line="240" w:lineRule="auto"/>
              <w:jc w:val="center"/>
              <w:rPr>
                <w:rFonts w:hint="eastAsia" w:ascii="宋体" w:hAnsi="宋体" w:eastAsia="宋体"/>
                <w:sz w:val="32"/>
                <w:szCs w:val="32"/>
                <w:lang w:eastAsia="zh-CN"/>
              </w:rPr>
            </w:pPr>
            <w:r>
              <w:rPr>
                <w:rFonts w:hint="eastAsia" w:ascii="宋体" w:hAnsi="宋体" w:eastAsia="宋体"/>
                <w:sz w:val="32"/>
                <w:szCs w:val="32"/>
                <w:lang w:eastAsia="zh-CN"/>
              </w:rPr>
              <w:t>职业</w:t>
            </w:r>
          </w:p>
        </w:tc>
        <w:tc>
          <w:tcPr>
            <w:tcW w:w="6096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48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手机号码</w:t>
            </w:r>
          </w:p>
        </w:tc>
        <w:tc>
          <w:tcPr>
            <w:tcW w:w="3900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  <w:tc>
          <w:tcPr>
            <w:tcW w:w="1953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电子邮箱</w:t>
            </w:r>
          </w:p>
        </w:tc>
        <w:tc>
          <w:tcPr>
            <w:tcW w:w="6096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97" w:type="dxa"/>
            <w:gridSpan w:val="4"/>
            <w:tcBorders>
              <w:left w:val="double" w:color="auto" w:sz="4" w:space="0"/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作品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1" w:hRule="atLeast"/>
        </w:trPr>
        <w:tc>
          <w:tcPr>
            <w:tcW w:w="1948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标题</w:t>
            </w:r>
          </w:p>
        </w:tc>
        <w:tc>
          <w:tcPr>
            <w:tcW w:w="11949" w:type="dxa"/>
            <w:gridSpan w:val="3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1" w:hRule="atLeast"/>
        </w:trPr>
        <w:tc>
          <w:tcPr>
            <w:tcW w:w="1948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拍摄时间</w:t>
            </w:r>
          </w:p>
        </w:tc>
        <w:tc>
          <w:tcPr>
            <w:tcW w:w="3900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  <w:tc>
          <w:tcPr>
            <w:tcW w:w="1953" w:type="dxa"/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拍摄地点</w:t>
            </w:r>
          </w:p>
        </w:tc>
        <w:tc>
          <w:tcPr>
            <w:tcW w:w="6096" w:type="dxa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1" w:hRule="atLeast"/>
        </w:trPr>
        <w:tc>
          <w:tcPr>
            <w:tcW w:w="1948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作品说明</w:t>
            </w:r>
          </w:p>
        </w:tc>
        <w:tc>
          <w:tcPr>
            <w:tcW w:w="11949" w:type="dxa"/>
            <w:gridSpan w:val="3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1" w:hRule="atLeast"/>
        </w:trPr>
        <w:tc>
          <w:tcPr>
            <w:tcW w:w="13897" w:type="dxa"/>
            <w:gridSpan w:val="4"/>
            <w:tcBorders>
              <w:left w:val="double" w:color="auto" w:sz="4" w:space="0"/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作品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1" w:hRule="atLeast"/>
        </w:trPr>
        <w:tc>
          <w:tcPr>
            <w:tcW w:w="1948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标题</w:t>
            </w:r>
          </w:p>
        </w:tc>
        <w:tc>
          <w:tcPr>
            <w:tcW w:w="11949" w:type="dxa"/>
            <w:gridSpan w:val="3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1" w:hRule="atLeast"/>
        </w:trPr>
        <w:tc>
          <w:tcPr>
            <w:tcW w:w="1948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拍摄时间</w:t>
            </w:r>
          </w:p>
        </w:tc>
        <w:tc>
          <w:tcPr>
            <w:tcW w:w="3900" w:type="dxa"/>
            <w:tcBorders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  <w:tc>
          <w:tcPr>
            <w:tcW w:w="1953" w:type="dxa"/>
            <w:tcBorders>
              <w:left w:val="single" w:color="000000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拍摄地点</w:t>
            </w:r>
          </w:p>
        </w:tc>
        <w:tc>
          <w:tcPr>
            <w:tcW w:w="6096" w:type="dxa"/>
            <w:tcBorders>
              <w:left w:val="single" w:color="000000" w:sz="4" w:space="0"/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1" w:hRule="atLeast"/>
        </w:trPr>
        <w:tc>
          <w:tcPr>
            <w:tcW w:w="1948" w:type="dxa"/>
            <w:tcBorders>
              <w:lef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  <w:r>
              <w:rPr>
                <w:rFonts w:hint="eastAsia" w:ascii="宋体" w:hAnsi="宋体" w:eastAsia="宋体"/>
                <w:sz w:val="32"/>
                <w:szCs w:val="32"/>
              </w:rPr>
              <w:t>作品说明</w:t>
            </w:r>
          </w:p>
        </w:tc>
        <w:tc>
          <w:tcPr>
            <w:tcW w:w="11949" w:type="dxa"/>
            <w:gridSpan w:val="3"/>
            <w:tcBorders>
              <w:right w:val="doub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  <w:p>
            <w:pPr>
              <w:spacing w:after="0" w:line="240" w:lineRule="auto"/>
              <w:jc w:val="center"/>
              <w:rPr>
                <w:rFonts w:ascii="宋体" w:hAnsi="宋体" w:eastAsia="宋体"/>
                <w:sz w:val="32"/>
                <w:szCs w:val="32"/>
              </w:rPr>
            </w:pPr>
          </w:p>
        </w:tc>
      </w:tr>
    </w:tbl>
    <w:p>
      <w:pPr>
        <w:pStyle w:val="8"/>
        <w:numPr>
          <w:numId w:val="0"/>
        </w:numPr>
        <w:ind w:left="360" w:leftChars="0"/>
        <w:rPr>
          <w:rFonts w:hint="eastAsia" w:ascii="宋体" w:hAnsi="宋体" w:eastAsia="宋体"/>
          <w:sz w:val="24"/>
          <w:szCs w:val="24"/>
          <w:lang w:eastAsia="zh-CN"/>
        </w:rPr>
      </w:pPr>
    </w:p>
    <w:p>
      <w:pPr>
        <w:pStyle w:val="8"/>
        <w:numPr>
          <w:numId w:val="0"/>
        </w:numPr>
        <w:ind w:left="360" w:leftChars="0"/>
        <w:rPr>
          <w:rFonts w:hint="eastAsia" w:ascii="宋体" w:hAnsi="宋体" w:eastAsia="宋体"/>
          <w:sz w:val="24"/>
          <w:szCs w:val="24"/>
        </w:rPr>
      </w:pPr>
    </w:p>
    <w:p>
      <w:pPr>
        <w:pStyle w:val="8"/>
        <w:numPr>
          <w:numId w:val="0"/>
        </w:numPr>
        <w:ind w:left="360" w:leftChars="0"/>
        <w:rPr>
          <w:rFonts w:hint="eastAsia"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请于</w:t>
      </w:r>
      <w:r>
        <w:rPr>
          <w:rFonts w:hint="eastAsia" w:ascii="宋体" w:hAnsi="宋体" w:eastAsia="宋体"/>
          <w:sz w:val="24"/>
          <w:szCs w:val="24"/>
          <w:lang w:val="en-US" w:eastAsia="zh-CN"/>
        </w:rPr>
        <w:t>9</w:t>
      </w:r>
      <w:r>
        <w:rPr>
          <w:rFonts w:hint="eastAsia" w:ascii="宋体" w:hAnsi="宋体" w:eastAsia="宋体"/>
          <w:sz w:val="24"/>
          <w:szCs w:val="24"/>
        </w:rPr>
        <w:t>月</w:t>
      </w:r>
      <w:r>
        <w:rPr>
          <w:rFonts w:hint="eastAsia" w:ascii="宋体" w:hAnsi="宋体" w:eastAsia="宋体"/>
          <w:sz w:val="24"/>
          <w:szCs w:val="24"/>
          <w:lang w:val="en-US" w:eastAsia="zh-CN"/>
        </w:rPr>
        <w:t>15</w:t>
      </w:r>
      <w:bookmarkStart w:id="0" w:name="_GoBack"/>
      <w:bookmarkEnd w:id="0"/>
      <w:r>
        <w:rPr>
          <w:rFonts w:hint="eastAsia" w:ascii="宋体" w:hAnsi="宋体" w:eastAsia="宋体"/>
          <w:sz w:val="24"/>
          <w:szCs w:val="24"/>
        </w:rPr>
        <w:t>日前将本回执和投稿作品一共发至</w:t>
      </w:r>
      <w:r>
        <w:rPr>
          <w:rFonts w:hint="eastAsia" w:ascii="Times New Roman" w:hAnsi="Times New Roman" w:eastAsia="宋体" w:cs="Times New Roman"/>
          <w:sz w:val="28"/>
          <w:szCs w:val="28"/>
          <w:u w:val="single" w:color="auto"/>
          <w:lang w:val="en-US" w:eastAsia="zh-CN"/>
        </w:rPr>
        <w:t>somchnbro@gmail.com</w:t>
      </w:r>
      <w:r>
        <w:rPr>
          <w:rFonts w:hint="eastAsia" w:ascii="宋体" w:hAnsi="宋体" w:eastAsia="宋体"/>
          <w:sz w:val="24"/>
          <w:szCs w:val="24"/>
        </w:rPr>
        <w:t>邮箱，邮件标题为“姓名-作品名”。</w:t>
      </w:r>
    </w:p>
    <w:sectPr>
      <w:type w:val="continuous"/>
      <w:pgSz w:w="16840" w:h="11907" w:orient="landscape"/>
      <w:pgMar w:top="1077" w:right="1440" w:bottom="1077" w:left="1440" w:header="851" w:footer="992" w:gutter="0"/>
      <w:cols w:space="720" w:num="1"/>
      <w:docGrid w:type="lines" w:linePitch="33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auto"/>
    <w:pitch w:val="default"/>
    <w:sig w:usb0="E00002FF" w:usb1="4000ACFF" w:usb2="00000001" w:usb3="00000000" w:csb0="2000019F" w:csb1="00000000"/>
  </w:font>
  <w:font w:name="等线">
    <w:altName w:val="宋体"/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 w:val="1"/>
  <w:bordersDoNotSurroundFooter w:val="1"/>
  <w:documentProtection w:enforcement="0"/>
  <w:defaultTabStop w:val="720"/>
  <w:drawingGridHorizontalSpacing w:val="0"/>
  <w:drawingGridVerticalSpacing w:val="168"/>
  <w:displayHorizontalDrawingGridEvery w:val="2"/>
  <w:displayVerticalDrawingGridEvery w:val="2"/>
  <w:characterSpacingControl w:val="doNotCompress"/>
  <w:compat>
    <w:spaceForUL/>
    <w:doNotLeaveBackslashAlone/>
    <w:ulTrailSpace/>
    <w:useFELayout/>
    <w:doNotUseIndentAsNumberingTabStop/>
    <w:useNormalStyleForList/>
    <w:allowSpaceOfSameStyleInTable/>
    <w:doNotSuppressIndentation/>
    <w:doNotAutofitConstrainedTables/>
    <w:autofitToFirstFixedWidthCell/>
    <w:displayHangulFixedWidth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LMwMDM2trSwNDMzNTBU0lEKTi0uzszPAykwrwUAk5Gs9ywAAAA="/>
  </w:docVars>
  <w:rsids>
    <w:rsidRoot w:val="00172A27"/>
    <w:rsid w:val="048A1780"/>
    <w:rsid w:val="09796450"/>
    <w:rsid w:val="0FED4A7F"/>
    <w:rsid w:val="148C1946"/>
    <w:rsid w:val="344510D0"/>
    <w:rsid w:val="3AE16BE9"/>
    <w:rsid w:val="4B0872D0"/>
    <w:rsid w:val="65A42ED0"/>
    <w:rsid w:val="6E59211A"/>
    <w:rsid w:val="7D967F99"/>
  </w:rsids>
  <w:uiCompat97To2003/>
  <w:shapeDefaults>
    <o:shapedefaults fillcolor="#9CBEE0" fill="t" stroke="t">
      <v:fill type="gradient" on="t" color2="#BBD5F0" focus="0%" focussize="0f,0f" focusposition="0f,0f">
        <o:fill type="gradientUnscaled" v:ext="backwardCompatible"/>
      </v:fill>
      <v:stroke weight="1.25pt" color="#739CC3" color2="#FFFFFF" miterlimit="2"/>
    </o:shapedefaults>
  </w:shapeDefaults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  <w:lang w:val="en-US" w:eastAsia="zh-CN" w:bidi="ar-SA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0" w:name="Normal Indent"/>
    <w:lsdException w:uiPriority="0" w:name="footnote text"/>
    <w:lsdException w:uiPriority="0" w:name="annotation text"/>
    <w:lsdException w:uiPriority="99" w:semiHidden="0" w:name="header"/>
    <w:lsdException w:uiPriority="99" w:semiHidden="0" w:name="footer"/>
    <w:lsdException w:uiPriority="0" w:name="index heading"/>
    <w:lsdException w:qFormat="1" w:uiPriority="35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uiPriority="1" w:semiHidden="0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11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99" w:semiHidden="0" w:name="Hyperlink"/>
    <w:lsdException w:uiPriority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0" w:name="Document Map"/>
    <w:lsdException w:uiPriority="0" w:name="Plain Text"/>
    <w:lsdException w:uiPriority="0" w:name="E-mail Signature"/>
    <w:lsdException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0" w:semiHidden="0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uiPriority="0" w:name="Table Grid"/>
    <w:lsdException w:uiPriority="0" w:name="Table Theme"/>
    <w:lsdException w:uiPriority="0" w:name="Light Shading"/>
    <w:lsdException w:uiPriority="0" w:name="Light List"/>
    <w:lsdException w:uiPriority="0" w:name="Light Grid"/>
    <w:lsdException w:uiPriority="0" w:name="Medium Shading 1"/>
    <w:lsdException w:uiPriority="0" w:name="Medium Shading 2"/>
    <w:lsdException w:uiPriority="0" w:name="Medium List 1"/>
    <w:lsdException w:uiPriority="0" w:name="Medium List 2"/>
    <w:lsdException w:uiPriority="0" w:name="Medium Grid 1"/>
    <w:lsdException w:uiPriority="0" w:name="Medium Grid 2"/>
    <w:lsdException w:uiPriority="0" w:name="Medium Grid 3"/>
    <w:lsdException w:uiPriority="0" w:name="Dark List"/>
    <w:lsdException w:uiPriority="0" w:name="Colorful Shading"/>
    <w:lsdException w:uiPriority="0" w:name="Colorful List"/>
    <w:lsdException w:uiPriority="0" w:name="Colorful Grid"/>
    <w:lsdException w:uiPriority="0" w:name="Light Shading Accent 1"/>
    <w:lsdException w:uiPriority="0" w:name="Light List Accent 1"/>
    <w:lsdException w:uiPriority="0" w:name="Light Grid Accent 1"/>
    <w:lsdException w:uiPriority="0" w:name="Medium Shading 1 Accent 1"/>
    <w:lsdException w:uiPriority="0" w:name="Medium Shading 2 Accent 1"/>
    <w:lsdException w:uiPriority="0" w:name="Medium List 1 Accent 1"/>
    <w:lsdException w:uiPriority="0" w:name="Medium List 2 Accent 1"/>
    <w:lsdException w:uiPriority="0" w:name="Medium Grid 1 Accent 1"/>
    <w:lsdException w:uiPriority="0" w:name="Medium Grid 2 Accent 1"/>
    <w:lsdException w:uiPriority="0" w:name="Medium Grid 3 Accent 1"/>
    <w:lsdException w:uiPriority="0" w:name="Dark List Accent 1"/>
    <w:lsdException w:uiPriority="0" w:name="Colorful Shading Accent 1"/>
    <w:lsdException w:uiPriority="0" w:name="Colorful List Accent 1"/>
    <w:lsdException w:uiPriority="0" w:name="Colorful Grid Accent 1"/>
    <w:lsdException w:uiPriority="0" w:name="Light Shading Accent 2"/>
    <w:lsdException w:uiPriority="0" w:name="Light List Accent 2"/>
    <w:lsdException w:uiPriority="0" w:name="Light Grid Accent 2"/>
    <w:lsdException w:uiPriority="0" w:name="Medium Shading 1 Accent 2"/>
    <w:lsdException w:uiPriority="0" w:name="Medium Shading 2 Accent 2"/>
    <w:lsdException w:uiPriority="0" w:name="Medium List 1 Accent 2"/>
    <w:lsdException w:uiPriority="0" w:name="Medium List 2 Accent 2"/>
    <w:lsdException w:uiPriority="0" w:name="Medium Grid 1 Accent 2"/>
    <w:lsdException w:uiPriority="0" w:name="Medium Grid 2 Accent 2"/>
    <w:lsdException w:uiPriority="0" w:name="Medium Grid 3 Accent 2"/>
    <w:lsdException w:uiPriority="0" w:name="Dark List Accent 2"/>
    <w:lsdException w:uiPriority="0" w:name="Colorful Shading Accent 2"/>
    <w:lsdException w:uiPriority="0" w:name="Colorful List Accent 2"/>
    <w:lsdException w:uiPriority="0" w:name="Colorful Grid Accent 2"/>
    <w:lsdException w:uiPriority="0" w:name="Light Shading Accent 3"/>
    <w:lsdException w:uiPriority="0" w:name="Light List Accent 3"/>
    <w:lsdException w:uiPriority="0" w:name="Light Grid Accent 3"/>
    <w:lsdException w:uiPriority="0" w:name="Medium Shading 1 Accent 3"/>
    <w:lsdException w:uiPriority="0" w:name="Medium Shading 2 Accent 3"/>
    <w:lsdException w:uiPriority="0" w:name="Medium List 1 Accent 3"/>
    <w:lsdException w:uiPriority="0" w:name="Medium List 2 Accent 3"/>
    <w:lsdException w:uiPriority="0" w:name="Medium Grid 1 Accent 3"/>
    <w:lsdException w:uiPriority="0" w:name="Medium Grid 2 Accent 3"/>
    <w:lsdException w:uiPriority="0" w:name="Medium Grid 3 Accent 3"/>
    <w:lsdException w:uiPriority="0" w:name="Dark List Accent 3"/>
    <w:lsdException w:uiPriority="0" w:name="Colorful Shading Accent 3"/>
    <w:lsdException w:uiPriority="0" w:name="Colorful List Accent 3"/>
    <w:lsdException w:uiPriority="0" w:name="Colorful Grid Accent 3"/>
    <w:lsdException w:uiPriority="0" w:name="Light Shading Accent 4"/>
    <w:lsdException w:uiPriority="0" w:name="Light List Accent 4"/>
    <w:lsdException w:uiPriority="0" w:name="Light Grid Accent 4"/>
    <w:lsdException w:uiPriority="0" w:name="Medium Shading 1 Accent 4"/>
    <w:lsdException w:uiPriority="0" w:name="Medium Shading 2 Accent 4"/>
    <w:lsdException w:uiPriority="0" w:name="Medium List 1 Accent 4"/>
    <w:lsdException w:uiPriority="0" w:name="Medium List 2 Accent 4"/>
    <w:lsdException w:uiPriority="0" w:name="Medium Grid 1 Accent 4"/>
    <w:lsdException w:uiPriority="0" w:name="Medium Grid 2 Accent 4"/>
    <w:lsdException w:uiPriority="0" w:name="Medium Grid 3 Accent 4"/>
    <w:lsdException w:uiPriority="0" w:name="Dark List Accent 4"/>
    <w:lsdException w:uiPriority="0" w:name="Colorful Shading Accent 4"/>
    <w:lsdException w:uiPriority="0" w:name="Colorful List Accent 4"/>
    <w:lsdException w:uiPriority="0" w:name="Colorful Grid Accent 4"/>
    <w:lsdException w:uiPriority="0" w:name="Light Shading Accent 5"/>
    <w:lsdException w:uiPriority="0" w:name="Light List Accent 5"/>
    <w:lsdException w:uiPriority="0" w:name="Light Grid Accent 5"/>
    <w:lsdException w:uiPriority="0" w:name="Medium Shading 1 Accent 5"/>
    <w:lsdException w:uiPriority="0" w:name="Medium Shading 2 Accent 5"/>
    <w:lsdException w:uiPriority="0" w:name="Medium List 1 Accent 5"/>
    <w:lsdException w:uiPriority="0" w:name="Medium List 2 Accent 5"/>
    <w:lsdException w:uiPriority="0" w:name="Medium Grid 1 Accent 5"/>
    <w:lsdException w:uiPriority="0" w:name="Medium Grid 2 Accent 5"/>
    <w:lsdException w:uiPriority="0" w:name="Medium Grid 3 Accent 5"/>
    <w:lsdException w:uiPriority="0" w:name="Dark List Accent 5"/>
    <w:lsdException w:uiPriority="0" w:name="Colorful Shading Accent 5"/>
    <w:lsdException w:uiPriority="0" w:name="Colorful List Accent 5"/>
    <w:lsdException w:uiPriority="0" w:name="Colorful Grid Accent 5"/>
    <w:lsdException w:uiPriority="0" w:name="Light Shading Accent 6"/>
    <w:lsdException w:uiPriority="0" w:name="Light List Accent 6"/>
    <w:lsdException w:uiPriority="0" w:name="Light Grid Accent 6"/>
    <w:lsdException w:uiPriority="0" w:name="Medium Shading 1 Accent 6"/>
    <w:lsdException w:uiPriority="0" w:name="Medium Shading 2 Accent 6"/>
    <w:lsdException w:uiPriority="0" w:name="Medium List 1 Accent 6"/>
    <w:lsdException w:uiPriority="0" w:name="Medium List 2 Accent 6"/>
    <w:lsdException w:uiPriority="0" w:name="Medium Grid 1 Accent 6"/>
    <w:lsdException w:uiPriority="0" w:name="Medium Grid 2 Accent 6"/>
    <w:lsdException w:uiPriority="0" w:name="Medium Grid 3 Accent 6"/>
    <w:lsdException w:uiPriority="0" w:name="Dark List Accent 6"/>
    <w:lsdException w:uiPriority="0" w:name="Colorful Shading Accent 6"/>
    <w:lsdException w:uiPriority="0" w:name="Colorful List Accent 6"/>
    <w:lsdException w:uiPriority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等线" w:cs="黑体"/>
      <w:sz w:val="22"/>
      <w:szCs w:val="22"/>
      <w:lang w:val="en-US" w:eastAsia="zh-CN" w:bidi="ar-SA"/>
    </w:rPr>
  </w:style>
  <w:style w:type="character" w:default="1" w:styleId="5">
    <w:name w:val="Default Paragraph Font"/>
    <w:unhideWhenUsed/>
    <w:uiPriority w:val="1"/>
  </w:style>
  <w:style w:type="table" w:default="1" w:styleId="7">
    <w:name w:val="Normal Table"/>
    <w:unhideWhenUsed/>
    <w:uiPriority w:val="0"/>
    <w:tblPr>
      <w:tblStyle w:val="7"/>
      <w:tblLayout w:type="fixed"/>
      <w:tblCellMar>
        <w:top w:w="0" w:type="dxa"/>
        <w:left w:w="108" w:type="dxa"/>
        <w:bottom w:w="0" w:type="dxa"/>
        <w:right w:w="108" w:type="dxa"/>
      </w:tblCellMar>
    </w:tblPr>
    <w:tcPr>
      <w:textDirection w:val="lrTb"/>
    </w:tcPr>
  </w:style>
  <w:style w:type="paragraph" w:styleId="2">
    <w:name w:val="footer"/>
    <w:basedOn w:val="1"/>
    <w:link w:val="10"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4">
    <w:name w:val="Normal (Web)"/>
    <w:unhideWhenUsed/>
    <w:uiPriority w:val="0"/>
    <w:pPr>
      <w:spacing w:before="100" w:beforeAutospacing="1" w:after="100" w:afterAutospacing="1"/>
      <w:ind w:left="0" w:right="0"/>
      <w:jc w:val="left"/>
    </w:pPr>
    <w:rPr>
      <w:rFonts w:ascii="Times New Roman" w:hAnsi="Times New Roman" w:eastAsia="宋体" w:cs="Times New Roman"/>
      <w:kern w:val="0"/>
      <w:sz w:val="24"/>
      <w:lang w:val="en-US" w:eastAsia="zh-CN" w:bidi="ar-SA"/>
    </w:rPr>
  </w:style>
  <w:style w:type="character" w:styleId="6">
    <w:name w:val="Hyperlink"/>
    <w:basedOn w:val="5"/>
    <w:unhideWhenUsed/>
    <w:uiPriority w:val="99"/>
    <w:rPr>
      <w:color w:val="0563C1"/>
      <w:u w:val="single"/>
    </w:rPr>
  </w:style>
  <w:style w:type="paragraph" w:customStyle="1" w:styleId="8">
    <w:name w:val="List Paragraph"/>
    <w:basedOn w:val="1"/>
    <w:qFormat/>
    <w:uiPriority w:val="34"/>
    <w:pPr>
      <w:ind w:left="720"/>
      <w:contextualSpacing/>
    </w:pPr>
  </w:style>
  <w:style w:type="character" w:customStyle="1" w:styleId="9">
    <w:name w:val="页眉 字符"/>
    <w:basedOn w:val="5"/>
    <w:link w:val="3"/>
    <w:uiPriority w:val="99"/>
    <w:rPr/>
  </w:style>
  <w:style w:type="character" w:customStyle="1" w:styleId="10">
    <w:name w:val="页脚 字符"/>
    <w:basedOn w:val="5"/>
    <w:link w:val="2"/>
    <w:uiPriority w:val="99"/>
    <w:rPr/>
  </w:style>
  <w:style w:type="character" w:customStyle="1" w:styleId="11">
    <w:name w:val="Unresolved Mention"/>
    <w:basedOn w:val="5"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4</Words>
  <Characters>194</Characters>
  <Lines>1</Lines>
  <Paragraphs>1</Paragraphs>
  <ScaleCrop>false</ScaleCrop>
  <LinksUpToDate>false</LinksUpToDate>
  <CharactersWithSpaces>0</CharactersWithSpaces>
  <Application>WPS Office 专业版_9.1.0.50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05T13:18:00Z</dcterms:created>
  <dc:creator>l ql</dc:creator>
  <cp:lastModifiedBy>wjb</cp:lastModifiedBy>
  <cp:lastPrinted>2019-07-19T08:08:00Z</cp:lastPrinted>
  <dcterms:modified xsi:type="dcterms:W3CDTF">2022-06-27T06:18:37Z</dcterms:modified>
  <dc:title>中肯友谊摄影大赛报名回执</dc:title>
  <cp:revi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012</vt:lpwstr>
  </property>
</Properties>
</file>